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03DA2" w14:textId="2D662BD9" w:rsidR="00DC0F40" w:rsidRPr="00E038EE" w:rsidRDefault="00DC0F40" w:rsidP="00DC0F40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038EE">
        <w:rPr>
          <w:rFonts w:asciiTheme="majorBidi" w:hAnsiTheme="majorBidi" w:cstheme="majorBidi"/>
          <w:sz w:val="24"/>
          <w:szCs w:val="24"/>
        </w:rPr>
        <w:t>New task</w:t>
      </w:r>
      <w:r w:rsidR="00B71739">
        <w:rPr>
          <w:rFonts w:asciiTheme="majorBidi" w:hAnsiTheme="majorBidi" w:cstheme="majorBidi"/>
          <w:sz w:val="24"/>
          <w:szCs w:val="24"/>
        </w:rPr>
        <w:t xml:space="preserve">: </w:t>
      </w:r>
      <w:r w:rsidR="0009641F">
        <w:rPr>
          <w:rFonts w:asciiTheme="majorBidi" w:hAnsiTheme="majorBidi" w:cstheme="majorBidi"/>
          <w:sz w:val="24"/>
          <w:szCs w:val="24"/>
        </w:rPr>
        <w:t>Concrete (elevated temperature)</w:t>
      </w:r>
      <w:r w:rsidR="00B71739">
        <w:rPr>
          <w:rFonts w:asciiTheme="majorBidi" w:hAnsiTheme="majorBidi" w:cstheme="majorBidi"/>
          <w:sz w:val="24"/>
          <w:szCs w:val="24"/>
        </w:rPr>
        <w:t xml:space="preserve"> </w:t>
      </w:r>
      <w:r w:rsidRPr="00E038EE">
        <w:rPr>
          <w:rFonts w:asciiTheme="majorBidi" w:hAnsiTheme="majorBidi" w:cstheme="majorBidi"/>
          <w:sz w:val="24"/>
          <w:szCs w:val="24"/>
        </w:rPr>
        <w:t>(Code Deadline: 202</w:t>
      </w:r>
      <w:r w:rsidR="0009641F">
        <w:rPr>
          <w:rFonts w:asciiTheme="majorBidi" w:hAnsiTheme="majorBidi" w:cstheme="majorBidi"/>
          <w:sz w:val="24"/>
          <w:szCs w:val="24"/>
        </w:rPr>
        <w:t>5</w:t>
      </w:r>
      <w:r w:rsidRPr="00E038EE">
        <w:rPr>
          <w:rFonts w:asciiTheme="majorBidi" w:hAnsiTheme="majorBidi" w:cstheme="majorBidi"/>
          <w:sz w:val="24"/>
          <w:szCs w:val="24"/>
        </w:rPr>
        <w:t>/</w:t>
      </w:r>
      <w:r w:rsidR="0009641F">
        <w:rPr>
          <w:rFonts w:asciiTheme="majorBidi" w:hAnsiTheme="majorBidi" w:cstheme="majorBidi"/>
          <w:sz w:val="24"/>
          <w:szCs w:val="24"/>
        </w:rPr>
        <w:t>03</w:t>
      </w:r>
      <w:r w:rsidRPr="00E038EE">
        <w:rPr>
          <w:rFonts w:asciiTheme="majorBidi" w:hAnsiTheme="majorBidi" w:cstheme="majorBidi"/>
          <w:sz w:val="24"/>
          <w:szCs w:val="24"/>
        </w:rPr>
        <w:t>/</w:t>
      </w:r>
      <w:r w:rsidR="0009641F">
        <w:rPr>
          <w:rFonts w:asciiTheme="majorBidi" w:hAnsiTheme="majorBidi" w:cstheme="majorBidi"/>
          <w:sz w:val="24"/>
          <w:szCs w:val="24"/>
        </w:rPr>
        <w:t>11</w:t>
      </w:r>
      <w:r w:rsidRPr="00E038EE">
        <w:rPr>
          <w:rFonts w:asciiTheme="majorBidi" w:hAnsiTheme="majorBidi" w:cstheme="majorBidi"/>
          <w:sz w:val="24"/>
          <w:szCs w:val="24"/>
        </w:rPr>
        <w:t>)</w:t>
      </w:r>
      <w:r w:rsidR="00356CC2">
        <w:rPr>
          <w:rFonts w:asciiTheme="majorBidi" w:hAnsiTheme="majorBidi" w:cstheme="majorBidi"/>
          <w:sz w:val="24"/>
          <w:szCs w:val="24"/>
        </w:rPr>
        <w:t xml:space="preserve"> (manuscript deadline: 202</w:t>
      </w:r>
      <w:r w:rsidR="0009641F">
        <w:rPr>
          <w:rFonts w:asciiTheme="majorBidi" w:hAnsiTheme="majorBidi" w:cstheme="majorBidi"/>
          <w:sz w:val="24"/>
          <w:szCs w:val="24"/>
        </w:rPr>
        <w:t>5</w:t>
      </w:r>
      <w:r w:rsidR="00356CC2">
        <w:rPr>
          <w:rFonts w:asciiTheme="majorBidi" w:hAnsiTheme="majorBidi" w:cstheme="majorBidi"/>
          <w:sz w:val="24"/>
          <w:szCs w:val="24"/>
        </w:rPr>
        <w:t>/</w:t>
      </w:r>
      <w:r w:rsidR="0009641F">
        <w:rPr>
          <w:rFonts w:asciiTheme="majorBidi" w:hAnsiTheme="majorBidi" w:cstheme="majorBidi"/>
          <w:sz w:val="24"/>
          <w:szCs w:val="24"/>
        </w:rPr>
        <w:t>03</w:t>
      </w:r>
      <w:r w:rsidR="00356CC2">
        <w:rPr>
          <w:rFonts w:asciiTheme="majorBidi" w:hAnsiTheme="majorBidi" w:cstheme="majorBidi"/>
          <w:sz w:val="24"/>
          <w:szCs w:val="24"/>
        </w:rPr>
        <w:t>/</w:t>
      </w:r>
      <w:r w:rsidR="0009641F">
        <w:rPr>
          <w:rFonts w:asciiTheme="majorBidi" w:hAnsiTheme="majorBidi" w:cstheme="majorBidi"/>
          <w:sz w:val="24"/>
          <w:szCs w:val="24"/>
        </w:rPr>
        <w:t>21</w:t>
      </w:r>
      <w:r w:rsidR="00356CC2">
        <w:rPr>
          <w:rFonts w:asciiTheme="majorBidi" w:hAnsiTheme="majorBidi" w:cstheme="majorBidi"/>
          <w:sz w:val="24"/>
          <w:szCs w:val="24"/>
        </w:rPr>
        <w:t>)</w:t>
      </w:r>
    </w:p>
    <w:p w14:paraId="66F3936E" w14:textId="772A226C" w:rsidR="00BB1E38" w:rsidRDefault="00DC0F40" w:rsidP="00BB1E38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038EE">
        <w:rPr>
          <w:rFonts w:asciiTheme="majorBidi" w:hAnsiTheme="majorBidi" w:cstheme="majorBidi"/>
          <w:sz w:val="24"/>
          <w:szCs w:val="24"/>
        </w:rPr>
        <w:t xml:space="preserve">Target: </w:t>
      </w:r>
      <w:r w:rsidR="0009641F">
        <w:rPr>
          <w:rFonts w:asciiTheme="majorBidi" w:hAnsiTheme="majorBidi" w:cstheme="majorBidi"/>
          <w:sz w:val="24"/>
          <w:szCs w:val="24"/>
        </w:rPr>
        <w:t>Compressive Strength Prediction</w:t>
      </w:r>
    </w:p>
    <w:p w14:paraId="481221BB" w14:textId="36E5E227" w:rsidR="0009641F" w:rsidRPr="00363A70" w:rsidRDefault="0009641F" w:rsidP="00363A70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 preprocessing:</w:t>
      </w:r>
    </w:p>
    <w:p w14:paraId="1464DFBA" w14:textId="0267180B" w:rsidR="00450967" w:rsidRDefault="0009641F" w:rsidP="0009641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ata normalization</w:t>
      </w:r>
    </w:p>
    <w:p w14:paraId="61198A8C" w14:textId="1987D86B" w:rsidR="00004B12" w:rsidRPr="0009641F" w:rsidRDefault="00004B12" w:rsidP="0009641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tract dendrogram</w:t>
      </w:r>
    </w:p>
    <w:p w14:paraId="532614D8" w14:textId="68FE49E6" w:rsidR="00DC0F40" w:rsidRDefault="0009641F" w:rsidP="0099529B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5</w:t>
      </w:r>
      <w:r w:rsidR="00DC0F40" w:rsidRPr="00E038EE">
        <w:rPr>
          <w:rFonts w:asciiTheme="majorBidi" w:hAnsiTheme="majorBidi" w:cstheme="majorBidi"/>
          <w:sz w:val="24"/>
          <w:szCs w:val="24"/>
        </w:rPr>
        <w:t xml:space="preserve">-fold </w:t>
      </w:r>
      <w:r>
        <w:rPr>
          <w:rFonts w:asciiTheme="majorBidi" w:hAnsiTheme="majorBidi" w:cstheme="majorBidi"/>
          <w:sz w:val="24"/>
          <w:szCs w:val="24"/>
        </w:rPr>
        <w:t>cross-validation (5 iterations)</w:t>
      </w:r>
      <w:r w:rsidR="00DC0F40" w:rsidRPr="00E038EE">
        <w:rPr>
          <w:rFonts w:asciiTheme="majorBidi" w:hAnsiTheme="majorBidi" w:cstheme="majorBidi"/>
          <w:sz w:val="24"/>
          <w:szCs w:val="24"/>
        </w:rPr>
        <w:t xml:space="preserve"> </w:t>
      </w:r>
    </w:p>
    <w:p w14:paraId="76FA934F" w14:textId="359012C2" w:rsidR="00DC0F40" w:rsidRPr="00E038EE" w:rsidRDefault="00DC0F40" w:rsidP="00541D3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038EE">
        <w:rPr>
          <w:rFonts w:asciiTheme="majorBidi" w:hAnsiTheme="majorBidi" w:cstheme="majorBidi"/>
          <w:sz w:val="24"/>
          <w:szCs w:val="24"/>
        </w:rPr>
        <w:t xml:space="preserve">Models: </w:t>
      </w:r>
      <w:r w:rsidR="005F69E0">
        <w:rPr>
          <w:rFonts w:asciiTheme="majorBidi" w:hAnsiTheme="majorBidi" w:cstheme="majorBidi"/>
          <w:sz w:val="24"/>
          <w:szCs w:val="24"/>
        </w:rPr>
        <w:t>Gaussian Process Regression</w:t>
      </w:r>
      <w:r w:rsidR="004531AE">
        <w:rPr>
          <w:rFonts w:asciiTheme="majorBidi" w:hAnsiTheme="majorBidi" w:cstheme="majorBidi"/>
          <w:sz w:val="24"/>
          <w:szCs w:val="24"/>
        </w:rPr>
        <w:t xml:space="preserve"> (GPR) and </w:t>
      </w:r>
      <w:r w:rsidR="0009641F">
        <w:rPr>
          <w:rFonts w:asciiTheme="majorBidi" w:hAnsiTheme="majorBidi" w:cstheme="majorBidi"/>
          <w:sz w:val="24"/>
          <w:szCs w:val="24"/>
        </w:rPr>
        <w:t>Gradient Boosting Regression</w:t>
      </w:r>
      <w:r w:rsidR="004531AE">
        <w:rPr>
          <w:rFonts w:asciiTheme="majorBidi" w:hAnsiTheme="majorBidi" w:cstheme="majorBidi"/>
          <w:sz w:val="24"/>
          <w:szCs w:val="24"/>
        </w:rPr>
        <w:t xml:space="preserve"> (</w:t>
      </w:r>
      <w:r w:rsidR="0009641F">
        <w:rPr>
          <w:rFonts w:asciiTheme="majorBidi" w:hAnsiTheme="majorBidi" w:cstheme="majorBidi"/>
          <w:sz w:val="24"/>
          <w:szCs w:val="24"/>
        </w:rPr>
        <w:t>GB</w:t>
      </w:r>
      <w:r w:rsidR="004531AE">
        <w:rPr>
          <w:rFonts w:asciiTheme="majorBidi" w:hAnsiTheme="majorBidi" w:cstheme="majorBidi"/>
          <w:sz w:val="24"/>
          <w:szCs w:val="24"/>
        </w:rPr>
        <w:t>R)</w:t>
      </w:r>
      <w:r w:rsidR="00505E47">
        <w:rPr>
          <w:rFonts w:asciiTheme="majorBidi" w:hAnsiTheme="majorBidi" w:cstheme="majorBidi"/>
          <w:sz w:val="24"/>
          <w:szCs w:val="24"/>
        </w:rPr>
        <w:t xml:space="preserve"> </w:t>
      </w:r>
    </w:p>
    <w:p w14:paraId="01C9CC17" w14:textId="00916E03" w:rsidR="00484E7F" w:rsidRDefault="00DC0F40" w:rsidP="00484E7F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E038EE">
        <w:rPr>
          <w:rFonts w:asciiTheme="majorBidi" w:hAnsiTheme="majorBidi" w:cstheme="majorBidi"/>
          <w:sz w:val="24"/>
          <w:szCs w:val="24"/>
        </w:rPr>
        <w:t xml:space="preserve">Optimizers: </w:t>
      </w:r>
      <w:bookmarkStart w:id="0" w:name="_Hlk174953376"/>
      <w:r w:rsidR="00F537E0" w:rsidRPr="00F537E0">
        <w:rPr>
          <w:rFonts w:asciiTheme="majorBidi" w:hAnsiTheme="majorBidi" w:cstheme="majorBidi"/>
          <w:sz w:val="24"/>
          <w:szCs w:val="24"/>
        </w:rPr>
        <w:t>Artificial Protozoa</w:t>
      </w:r>
      <w:r w:rsidR="00F537E0">
        <w:rPr>
          <w:rFonts w:asciiTheme="majorBidi" w:hAnsiTheme="majorBidi" w:cstheme="majorBidi"/>
          <w:sz w:val="24"/>
          <w:szCs w:val="24"/>
        </w:rPr>
        <w:t xml:space="preserve"> Optimizer (APO</w:t>
      </w:r>
      <w:r w:rsidR="00B00889">
        <w:rPr>
          <w:rFonts w:asciiTheme="majorBidi" w:hAnsiTheme="majorBidi" w:cstheme="majorBidi"/>
          <w:sz w:val="24"/>
          <w:szCs w:val="24"/>
        </w:rPr>
        <w:t>)</w:t>
      </w:r>
      <w:r w:rsidR="00B00889" w:rsidRPr="00B00889">
        <w:rPr>
          <w:rFonts w:asciiTheme="majorBidi" w:hAnsiTheme="majorBidi" w:cstheme="majorBidi"/>
          <w:sz w:val="24"/>
          <w:szCs w:val="24"/>
        </w:rPr>
        <w:sym w:font="Wingdings" w:char="F0E0"/>
      </w:r>
      <w:r w:rsidR="00B00889">
        <w:rPr>
          <w:rFonts w:asciiTheme="majorBidi" w:hAnsiTheme="majorBidi" w:cstheme="majorBidi"/>
          <w:sz w:val="24"/>
          <w:szCs w:val="24"/>
        </w:rPr>
        <w:t xml:space="preserve">(give 10 different sets of hyperparameter values and extract metrics for all 10 similar to </w:t>
      </w:r>
      <w:r w:rsidR="000C3453">
        <w:rPr>
          <w:rFonts w:asciiTheme="majorBidi" w:hAnsiTheme="majorBidi" w:cstheme="majorBidi"/>
          <w:sz w:val="24"/>
          <w:szCs w:val="24"/>
        </w:rPr>
        <w:t xml:space="preserve">the </w:t>
      </w:r>
      <w:r w:rsidR="00B00889">
        <w:rPr>
          <w:rFonts w:asciiTheme="majorBidi" w:hAnsiTheme="majorBidi" w:cstheme="majorBidi"/>
          <w:sz w:val="24"/>
          <w:szCs w:val="24"/>
        </w:rPr>
        <w:t>provided reference</w:t>
      </w:r>
    </w:p>
    <w:p w14:paraId="0E637C2D" w14:textId="69C98767" w:rsidR="00EE3238" w:rsidRDefault="00EE3238" w:rsidP="00A72BFE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etrics: R2, RMSE, MAE, </w:t>
      </w:r>
      <w:r w:rsidRPr="00EE3238">
        <w:rPr>
          <w:rFonts w:asciiTheme="majorBidi" w:hAnsiTheme="majorBidi" w:cstheme="majorBidi"/>
          <w:sz w:val="24"/>
          <w:szCs w:val="24"/>
        </w:rPr>
        <w:t>Relative Squared Error (RSE)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r w:rsidR="0009641F">
        <w:rPr>
          <w:rFonts w:asciiTheme="majorBidi" w:hAnsiTheme="majorBidi" w:cstheme="majorBidi"/>
          <w:sz w:val="24"/>
          <w:szCs w:val="24"/>
        </w:rPr>
        <w:t>SMAPE</w:t>
      </w:r>
    </w:p>
    <w:p w14:paraId="741565B1" w14:textId="023D8D54" w:rsidR="00BB0C2F" w:rsidRDefault="00DC0F40" w:rsidP="00A72BFE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E038EE">
        <w:rPr>
          <w:rFonts w:asciiTheme="majorBidi" w:hAnsiTheme="majorBidi" w:cstheme="majorBidi"/>
          <w:sz w:val="24"/>
          <w:szCs w:val="24"/>
        </w:rPr>
        <w:t>R</w:t>
      </w:r>
      <w:r w:rsidR="00D32EE9">
        <w:rPr>
          <w:rFonts w:asciiTheme="majorBidi" w:hAnsiTheme="majorBidi" w:cstheme="majorBidi"/>
          <w:sz w:val="24"/>
          <w:szCs w:val="24"/>
        </w:rPr>
        <w:t>O</w:t>
      </w:r>
      <w:r w:rsidRPr="00E038EE">
        <w:rPr>
          <w:rFonts w:asciiTheme="majorBidi" w:hAnsiTheme="majorBidi" w:cstheme="majorBidi"/>
          <w:sz w:val="24"/>
          <w:szCs w:val="24"/>
        </w:rPr>
        <w:t>C curve + AUC</w:t>
      </w:r>
      <w:bookmarkEnd w:id="0"/>
    </w:p>
    <w:p w14:paraId="4AB63C21" w14:textId="645BA8F8" w:rsidR="00D42F70" w:rsidRPr="00A72BFE" w:rsidRDefault="00D42F70" w:rsidP="00A72BFE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</w:rPr>
        <w:t>Sensitivity: SHAP</w:t>
      </w:r>
      <w:r w:rsidR="0009641F">
        <w:rPr>
          <w:rFonts w:asciiTheme="majorBidi" w:hAnsiTheme="majorBidi" w:cstheme="majorBidi"/>
          <w:sz w:val="24"/>
          <w:szCs w:val="24"/>
        </w:rPr>
        <w:t>+LIME</w:t>
      </w:r>
    </w:p>
    <w:p w14:paraId="6A1C0FEA" w14:textId="77777777" w:rsidR="00DC0F40" w:rsidRDefault="00DC0F40"/>
    <w:p w14:paraId="56039F19" w14:textId="77777777" w:rsidR="00DC0F40" w:rsidRDefault="00DC0F40"/>
    <w:sectPr w:rsidR="00DC0F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5133E1"/>
    <w:multiLevelType w:val="hybridMultilevel"/>
    <w:tmpl w:val="EB76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325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jUwN7S0MDexNDVU0lEKTi0uzszPAykwNKgFAOwdgRktAAAA"/>
  </w:docVars>
  <w:rsids>
    <w:rsidRoot w:val="00EA1D6A"/>
    <w:rsid w:val="00004B12"/>
    <w:rsid w:val="00033675"/>
    <w:rsid w:val="000373E7"/>
    <w:rsid w:val="00075241"/>
    <w:rsid w:val="0009641F"/>
    <w:rsid w:val="000C3453"/>
    <w:rsid w:val="000E3572"/>
    <w:rsid w:val="0011367C"/>
    <w:rsid w:val="001218C1"/>
    <w:rsid w:val="00143DDC"/>
    <w:rsid w:val="0015294B"/>
    <w:rsid w:val="00182304"/>
    <w:rsid w:val="001B7E0C"/>
    <w:rsid w:val="001D15E9"/>
    <w:rsid w:val="001D5492"/>
    <w:rsid w:val="001F11FC"/>
    <w:rsid w:val="00203626"/>
    <w:rsid w:val="002203F2"/>
    <w:rsid w:val="00257D17"/>
    <w:rsid w:val="002610A8"/>
    <w:rsid w:val="002735D8"/>
    <w:rsid w:val="00277C51"/>
    <w:rsid w:val="00354FB8"/>
    <w:rsid w:val="00356CC2"/>
    <w:rsid w:val="00363A70"/>
    <w:rsid w:val="00364912"/>
    <w:rsid w:val="003B27AE"/>
    <w:rsid w:val="003F0D7F"/>
    <w:rsid w:val="003F3680"/>
    <w:rsid w:val="004104D4"/>
    <w:rsid w:val="004247AF"/>
    <w:rsid w:val="00435F82"/>
    <w:rsid w:val="00450967"/>
    <w:rsid w:val="00451308"/>
    <w:rsid w:val="004522D5"/>
    <w:rsid w:val="004531AE"/>
    <w:rsid w:val="00484E7F"/>
    <w:rsid w:val="00497F1C"/>
    <w:rsid w:val="004E333A"/>
    <w:rsid w:val="00501B94"/>
    <w:rsid w:val="00505E47"/>
    <w:rsid w:val="005119C7"/>
    <w:rsid w:val="00522B73"/>
    <w:rsid w:val="00541D36"/>
    <w:rsid w:val="005B4946"/>
    <w:rsid w:val="005D1FA2"/>
    <w:rsid w:val="005F69E0"/>
    <w:rsid w:val="00606DCD"/>
    <w:rsid w:val="0067369E"/>
    <w:rsid w:val="00677BDD"/>
    <w:rsid w:val="00722AC6"/>
    <w:rsid w:val="00797E92"/>
    <w:rsid w:val="007A4F6C"/>
    <w:rsid w:val="007D66D6"/>
    <w:rsid w:val="008156FC"/>
    <w:rsid w:val="00832FFE"/>
    <w:rsid w:val="00836C11"/>
    <w:rsid w:val="008C2D83"/>
    <w:rsid w:val="00935D7A"/>
    <w:rsid w:val="00954458"/>
    <w:rsid w:val="009670BC"/>
    <w:rsid w:val="009727D0"/>
    <w:rsid w:val="009866D6"/>
    <w:rsid w:val="0099139E"/>
    <w:rsid w:val="0099529B"/>
    <w:rsid w:val="009B058A"/>
    <w:rsid w:val="009B3B47"/>
    <w:rsid w:val="009B6017"/>
    <w:rsid w:val="009E53A5"/>
    <w:rsid w:val="009E783A"/>
    <w:rsid w:val="00A01995"/>
    <w:rsid w:val="00A113AC"/>
    <w:rsid w:val="00A72BFE"/>
    <w:rsid w:val="00AD2710"/>
    <w:rsid w:val="00AE4CAF"/>
    <w:rsid w:val="00B00889"/>
    <w:rsid w:val="00B05D60"/>
    <w:rsid w:val="00B126B8"/>
    <w:rsid w:val="00B15A8A"/>
    <w:rsid w:val="00B43E5E"/>
    <w:rsid w:val="00B71739"/>
    <w:rsid w:val="00BB0C2F"/>
    <w:rsid w:val="00BB1E38"/>
    <w:rsid w:val="00C310B8"/>
    <w:rsid w:val="00C430B1"/>
    <w:rsid w:val="00C677EF"/>
    <w:rsid w:val="00CB1FA5"/>
    <w:rsid w:val="00CC5122"/>
    <w:rsid w:val="00CF2EFC"/>
    <w:rsid w:val="00D059CB"/>
    <w:rsid w:val="00D061F5"/>
    <w:rsid w:val="00D2052E"/>
    <w:rsid w:val="00D266D2"/>
    <w:rsid w:val="00D32EE9"/>
    <w:rsid w:val="00D42F70"/>
    <w:rsid w:val="00DB2F2C"/>
    <w:rsid w:val="00DC0F40"/>
    <w:rsid w:val="00DF5C47"/>
    <w:rsid w:val="00E00F1C"/>
    <w:rsid w:val="00E066D2"/>
    <w:rsid w:val="00E26AD2"/>
    <w:rsid w:val="00E50F58"/>
    <w:rsid w:val="00E6503F"/>
    <w:rsid w:val="00E95E53"/>
    <w:rsid w:val="00EA1D6A"/>
    <w:rsid w:val="00EA5C7D"/>
    <w:rsid w:val="00EB62C8"/>
    <w:rsid w:val="00ED23A6"/>
    <w:rsid w:val="00EE3238"/>
    <w:rsid w:val="00F07273"/>
    <w:rsid w:val="00F33A38"/>
    <w:rsid w:val="00F537E0"/>
    <w:rsid w:val="00FB60FB"/>
    <w:rsid w:val="00FC0DFE"/>
    <w:rsid w:val="00FD2CD5"/>
    <w:rsid w:val="00FE5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402521"/>
  <w15:chartTrackingRefBased/>
  <w15:docId w15:val="{97894A86-99B6-433B-8FA7-E88DAC308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F40"/>
    <w:pPr>
      <w:spacing w:line="256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1D6A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1D6A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1D6A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1D6A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1D6A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1D6A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1D6A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1D6A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1D6A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1D6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1D6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1D6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1D6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1D6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1D6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1D6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1D6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1D6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A1D6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A1D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1D6A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A1D6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A1D6A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A1D6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A1D6A"/>
    <w:pPr>
      <w:spacing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A1D6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1D6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1D6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A1D6A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2735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59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68</Words>
  <Characters>519</Characters>
  <Application>Microsoft Office Word</Application>
  <DocSecurity>0</DocSecurity>
  <Lines>1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yahyavi</dc:creator>
  <cp:keywords/>
  <dc:description/>
  <cp:lastModifiedBy>Asus</cp:lastModifiedBy>
  <cp:revision>88</cp:revision>
  <dcterms:created xsi:type="dcterms:W3CDTF">2024-08-19T09:57:00Z</dcterms:created>
  <dcterms:modified xsi:type="dcterms:W3CDTF">2025-03-04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41f82ee3e36f9040365eae8d5c3f1565c93c0614c20ac34b46c3cf0f5b05e5</vt:lpwstr>
  </property>
</Properties>
</file>